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1" w:name="X329a3245818cab0aefc108c650c9de144a9f972"/>
    <w:p>
      <w:pPr>
        <w:pStyle w:val="Heading1"/>
      </w:pPr>
      <w:r>
        <w:t xml:space="preserve">Cover Letter for Environmental Engineer Position</w:t>
      </w:r>
    </w:p>
    <w:p>
      <w:pPr>
        <w:pStyle w:val="FirstParagraph"/>
      </w:pPr>
      <w:r>
        <w:t xml:space="preserve">[Your Name]</w:t>
      </w:r>
      <w:r>
        <w:br/>
      </w:r>
      <w:r>
        <w:t xml:space="preserve">[Your Address]</w:t>
      </w:r>
      <w:r>
        <w:br/>
      </w:r>
      <w:r>
        <w:t xml:space="preserve">Kathmandu, Nepal</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Kathmandu, Nepal</w:t>
      </w:r>
    </w:p>
    <w:bookmarkStart w:id="20" w:name="dear-hiring-manager"/>
    <w:p>
      <w:pPr>
        <w:pStyle w:val="Heading2"/>
      </w:pPr>
      <w:r>
        <w:t xml:space="preserve">Dear Hiring Manager,</w:t>
      </w:r>
    </w:p>
    <w:p>
      <w:pPr>
        <w:pStyle w:val="FirstParagraph"/>
      </w:pPr>
      <w:r>
        <w:t xml:space="preserve">I am writing to express my interest in the Environmental Engineer position at your organization, as advertised. With a strong academic background in environmental engineering and hands-on experience addressing pressing ecological challenges, I am eager to contribute my skills to support sustainable development initiatives in Nepal Kathmandu. As an environmentally conscious professional deeply committed to improving public health and environmental quality, I am excited about the opportunity to collaborate with your team on projects that align with the unique needs of this vibrant region.</w:t>
      </w:r>
    </w:p>
    <w:p>
      <w:pPr>
        <w:pStyle w:val="BodyText"/>
      </w:pPr>
      <w:r>
        <w:t xml:space="preserve">As an Environmental Engineer, my mission has always been to bridge scientific expertise with actionable solutions for communities facing environmental adversity. Nepal Kathmandu, in particular, presents a dynamic and complex landscape where rapid urbanization, population growth, and climate change intersect to create multifaceted challenges. From managing solid waste in densely populated neighborhoods to mitigating air pollution from vehicle emissions and industrial activities, the city requires innovative engineering strategies that are both context-sensitive and scalable. My career has been dedicated to understanding these challenges and developing solutions that prioritize ecological integrity while addressing human needs.</w:t>
      </w:r>
    </w:p>
    <w:p>
      <w:pPr>
        <w:pStyle w:val="BodyText"/>
      </w:pPr>
      <w:r>
        <w:t xml:space="preserve">Throughout my professional journey, I have focused on projects that align with the United Nations Sustainable Development Goals (SDGs), particularly SDG 6 (Clean Water and Sanitation), SDG 11 (Sustainable Cities and Communities), and SDG 13 (Climate Action). In Nepal Kathmandu, these goals are not abstract targets but urgent realities. For instance, I recently led a team in designing a rainwater harvesting system for a local school in the Kavre District, which reduced reliance on groundwater by 40% and provided clean water to over 500 students. This experience reinforced my belief that engineering solutions must be rooted in community engagement and cultural sensitivity to ensure long-term success.</w:t>
      </w:r>
    </w:p>
    <w:p>
      <w:pPr>
        <w:pStyle w:val="BodyText"/>
      </w:pPr>
      <w:r>
        <w:t xml:space="preserve">My technical expertise includes environmental impact assessment (EIA), water and wastewater treatment, pollution control, and sustainable infrastructure design. I hold a Master’s degree in Environmental Engineering from the Institute of Engineering, Tribhuvan University, where my thesis focused on optimizing municipal solid waste management systems in urban centers like Kathmandu. This research involved fieldwork across multiple wards of the city, analyzing waste generation patterns and proposing decentralized recycling models that could be implemented by local municipalities. The findings were published in a peer-reviewed journal and have since been referenced by policymakers in Nepal.</w:t>
      </w:r>
    </w:p>
    <w:p>
      <w:pPr>
        <w:pStyle w:val="BodyText"/>
      </w:pPr>
      <w:r>
        <w:t xml:space="preserve">What sets me apart as an Environmental Engineer is my ability to translate technical knowledge into practical, community-driven solutions. In Kathmandu, where access to clean water remains a critical issue for many residents, I collaborated with the Nepal Water Supply and Sewerage Association (NWASA) to upgrade a water filtration plant in Bhaktapur. By integrating advanced sedimentation techniques and solar-powered pumping systems, we increased the plant’s capacity by 30% while reducing energy costs by 25%. This project not only improved service delivery but also demonstrated the potential of renewable energy in addressing Nepal’s infrastructure gaps.</w:t>
      </w:r>
    </w:p>
    <w:p>
      <w:pPr>
        <w:pStyle w:val="BodyText"/>
      </w:pPr>
      <w:r>
        <w:t xml:space="preserve">Moreover, I have a proven track record of working with NGOs and international organizations to advance environmental sustainability in Nepal. As a consultant for the International Water Management Institute (IWMI), I contributed to a project aimed at restoring degraded river ecosystems along the Bagmati River, which flows through Kathmandu Valley. By designing bioengineered stabilization structures and promoting community-led monitoring programs, we were able to reduce erosion by 60% in pilot areas. This experience underscored the importance of interdisciplinary collaboration and stakeholder involvement in achieving environmental resilience.</w:t>
      </w:r>
    </w:p>
    <w:p>
      <w:pPr>
        <w:pStyle w:val="BodyText"/>
      </w:pPr>
      <w:r>
        <w:t xml:space="preserve">Living and working in Nepal Kathmandu has given me a unique perspective on the interplay between environmental challenges and socio-economic factors. The city’s air quality index often exceeds safe limits due to traffic congestion, construction dust, and industrial emissions. I have actively participated in initiatives to raise awareness about these issues through public workshops and school programs, emphasizing the role of individuals in fostering environmental stewardship. These efforts have not only informed policy discussions but also inspired grassroots movements for cleaner air and green spaces.</w:t>
      </w:r>
    </w:p>
    <w:p>
      <w:pPr>
        <w:pStyle w:val="BodyText"/>
      </w:pPr>
      <w:r>
        <w:t xml:space="preserve">One of my greatest strengths as an Environmental Engineer is my adaptability. Whether navigating the complexities of urban planning in Kathmandu or addressing rural sanitation challenges, I approach each project with a problem-solving mindset and a commitment to excellence. My proficiency in software such as AutoCAD, GIS, and SWMM (Storm Water Management Model) enables me to design efficient systems that meet both technical standards and local requirements. Additionally, my fluency in Nepali and English allows me to communicate effectively with diverse stakeholders, from government officials to community members.</w:t>
      </w:r>
    </w:p>
    <w:p>
      <w:pPr>
        <w:pStyle w:val="BodyText"/>
      </w:pPr>
      <w:r>
        <w:t xml:space="preserve">Joining your organization would allow me to contribute my skills toward addressing some of Nepal Kathmandu’s most pressing environmental issues. I am particularly interested in projects related to climate change adaptation, renewable energy integration, and green infrastructure development. I am confident that my experience, technical expertise, and passion for sustainable solutions align with your mission to create a healthier environment for future generations.</w:t>
      </w:r>
    </w:p>
    <w:p>
      <w:pPr>
        <w:pStyle w:val="BodyText"/>
      </w:pPr>
      <w:r>
        <w:t xml:space="preserve">Thank you for considering my application. I would welcome the opportunity to discuss how my background and vision can contribute to your organization’s goals. Please feel free to contact me at [Phone Number] or [Email Address] at your earliest convenience. I look forward to the possibility of working together to build a more sustainable Kathmandu.</w:t>
      </w:r>
    </w:p>
    <w:p>
      <w:pPr>
        <w:pStyle w:val="BodyText"/>
      </w:pPr>
      <w:r>
        <w:t xml:space="preserve">Sincerely,</w:t>
      </w:r>
      <w:r>
        <w:br/>
      </w:r>
      <w:r>
        <w:t xml:space="preserve">[Your Full Name]</w:t>
      </w:r>
    </w:p>
    <w:p>
      <w:pPr>
        <w:pStyle w:val="BodyText"/>
      </w:pPr>
      <w:r>
        <w:t xml:space="preserve">This document is generated for the purpose of application and should be personalized with your details before sub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1T08:21:54Z</dcterms:created>
  <dcterms:modified xsi:type="dcterms:W3CDTF">2026-07-21T08:21:54Z</dcterms:modified>
</cp:coreProperties>
</file>

<file path=docProps/custom.xml><?xml version="1.0" encoding="utf-8"?>
<Properties xmlns="http://schemas.openxmlformats.org/officeDocument/2006/custom-properties" xmlns:vt="http://schemas.openxmlformats.org/officeDocument/2006/docPropsVTypes"/>
</file>